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F7B7B" w14:textId="47392F92" w:rsidR="00E15884" w:rsidRPr="0066258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 w:rsidRPr="00662589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77E2BDD7" w14:textId="77777777" w:rsid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099DE16" w14:textId="77777777" w:rsidR="00662589" w:rsidRP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3"/>
        <w:gridCol w:w="6297"/>
      </w:tblGrid>
      <w:tr w:rsidR="00E15884" w:rsidRPr="00FF5F34" w14:paraId="76EADCA4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84EA1E1" w14:textId="159E9DD1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Број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пријаве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08BFA70F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57A8845E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018A5D69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6F0D2098" w14:textId="3BF848D2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провођење мера енергетске санације у домаћинствима</w:t>
      </w:r>
    </w:p>
    <w:p w14:paraId="65A8622D" w14:textId="2EFE918F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у 202</w:t>
      </w:r>
      <w:r w:rsidR="00D5797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2</w:t>
      </w:r>
      <w:r w:rsidR="0082078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 години</w:t>
      </w:r>
    </w:p>
    <w:p w14:paraId="07CB350A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21F525B9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19BE6833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C66C" w14:textId="3AA90750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1E16B5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1FDF0ED8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27A7F0EE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7620ADCE"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FF5F34" w14:paraId="6B4C447D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EC655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8DD9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EB77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0149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13A7F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EDE285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17E49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F6CC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BD78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EF94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DBFC1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A1AEF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1C14C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A4BBC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853E6" w14:textId="32D0D3DC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C510F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281FF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2F2E3DB6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9076A1" w14:paraId="4B14ED5D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063D1FAA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1F47AB9" w14:textId="6C4E033B" w:rsidR="00E15884" w:rsidRPr="009076A1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просторијама за станове и куће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9076A1" w14:paraId="440EAF4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7CE2E0D3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79D00C86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, осим кровног покривача и таваница за породичне куће </w:t>
            </w:r>
          </w:p>
        </w:tc>
      </w:tr>
      <w:tr w:rsidR="00E15884" w:rsidRPr="009076A1" w14:paraId="7E5568C5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EE0D24" w14:textId="77777777" w:rsidR="00E15884" w:rsidRPr="00094CF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14:paraId="4D7AE2A3" w14:textId="74258B25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9076A1" w14:paraId="68F4DF7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6CFA83A9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199EBB8" w14:textId="4A32F013" w:rsidR="00820788" w:rsidRPr="00820788" w:rsidRDefault="00D709E6" w:rsidP="00D920E5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инсталација котлова на природни гас, грејачa простора, или замена постојећег грејача простора (котао или пећ) ефикаснијим, за породичне куће</w:t>
            </w:r>
            <w:r w:rsidR="0011053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</w:t>
            </w:r>
          </w:p>
        </w:tc>
      </w:tr>
      <w:tr w:rsidR="00D920E5" w:rsidRPr="009076A1" w14:paraId="0BCEFF2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D9C3C90" w14:textId="77777777"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DCC25B3" w14:textId="62C0FCA8" w:rsidR="00D920E5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</w:t>
            </w:r>
            <w:r w:rsidR="0011053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</w:t>
            </w:r>
          </w:p>
        </w:tc>
      </w:tr>
      <w:tr w:rsidR="00820788" w:rsidRPr="009076A1" w14:paraId="56F80951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E05A38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59601AFC" w14:textId="01653CE3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</w:t>
            </w:r>
            <w:r w:rsidR="0011053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</w:t>
            </w:r>
          </w:p>
        </w:tc>
      </w:tr>
      <w:tr w:rsidR="00820788" w:rsidRPr="009076A1" w14:paraId="3C3DBC3C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C7E801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3C058EA2" w14:textId="6CC0B27F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9076A1" w14:paraId="6D00A94A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6ABDA8" w14:textId="77777777" w:rsidR="00D709E6" w:rsidRPr="009076A1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FFAA109" w14:textId="40AB6ADF" w:rsidR="00D709E6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3D5ACA6D" w14:textId="77777777" w:rsidR="00302226" w:rsidRDefault="0030222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F148D17" w14:textId="5DE41A5E" w:rsidR="00302226" w:rsidRPr="003F4A9D" w:rsidRDefault="00302226" w:rsidP="00302226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02226">
        <w:rPr>
          <w:rFonts w:ascii="Times New Roman" w:hAnsi="Times New Roman" w:cs="Times New Roman"/>
          <w:b/>
          <w:sz w:val="24"/>
          <w:szCs w:val="24"/>
          <w:lang w:val="sr-Cyrl-RS"/>
        </w:rPr>
        <w:t>РОК ВАЖЕЊА ЦЕНА ЗА МЕРУ ЗА КОЈУ СЕ КОНКУРИШЕ</w:t>
      </w:r>
      <w:r w:rsidR="00E35AA2">
        <w:rPr>
          <w:rFonts w:ascii="Times New Roman" w:hAnsi="Times New Roman" w:cs="Times New Roman"/>
          <w:b/>
          <w:sz w:val="24"/>
          <w:szCs w:val="24"/>
          <w:lang w:val="sr-Cyrl-RS"/>
        </w:rPr>
        <w:t>:</w:t>
      </w:r>
    </w:p>
    <w:p w14:paraId="32758EDD" w14:textId="77777777" w:rsidR="00302226" w:rsidRDefault="00302226" w:rsidP="0030222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302226" w:rsidRPr="00273B83" w14:paraId="6C324FBB" w14:textId="77777777" w:rsidTr="00E52803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62F67027" w14:textId="77777777" w:rsidR="00302226" w:rsidRPr="00273B83" w:rsidRDefault="00302226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3396707" w14:textId="77777777" w:rsidR="00302226" w:rsidRPr="003F4A9D" w:rsidRDefault="00302226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</w:tc>
      </w:tr>
      <w:tr w:rsidR="00302226" w:rsidRPr="00273B83" w14:paraId="25F47E0E" w14:textId="77777777" w:rsidTr="00E52803">
        <w:trPr>
          <w:trHeight w:val="354"/>
        </w:trPr>
        <w:tc>
          <w:tcPr>
            <w:tcW w:w="6204" w:type="dxa"/>
          </w:tcPr>
          <w:p w14:paraId="5D4B2EDE" w14:textId="77777777" w:rsidR="00E35AA2" w:rsidRDefault="00E35AA2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6AAFBEC6" w14:textId="278568DB" w:rsidR="00E35AA2" w:rsidRDefault="00E35AA2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44145520" w14:textId="77777777" w:rsidR="00E35AA2" w:rsidRDefault="00E35AA2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6129B11E" w14:textId="2851F1A3" w:rsidR="00E35AA2" w:rsidRPr="00273B83" w:rsidRDefault="00E35AA2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177CB33A" w14:textId="77777777" w:rsidR="00302226" w:rsidRPr="00273B83" w:rsidRDefault="00302226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0D53C36" w14:textId="77777777" w:rsidR="00302226" w:rsidRDefault="00302226" w:rsidP="0030222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F73C372" w14:textId="1407824A" w:rsidR="00302226" w:rsidRPr="00E35AA2" w:rsidRDefault="00302226" w:rsidP="0030222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E35AA2">
        <w:rPr>
          <w:rFonts w:ascii="Times New Roman" w:hAnsi="Times New Roman" w:cs="Times New Roman"/>
          <w:b/>
          <w:sz w:val="24"/>
          <w:szCs w:val="24"/>
          <w:lang w:val="ru-RU"/>
        </w:rPr>
        <w:t xml:space="preserve">6. </w:t>
      </w:r>
      <w:r w:rsidR="00E35AA2" w:rsidRPr="00E35AA2">
        <w:rPr>
          <w:rFonts w:ascii="Times New Roman" w:hAnsi="Times New Roman" w:cs="Times New Roman"/>
          <w:b/>
          <w:sz w:val="24"/>
          <w:szCs w:val="24"/>
          <w:lang w:val="ru-RU"/>
        </w:rPr>
        <w:t>ЦЕНОВНИК</w:t>
      </w:r>
      <w:r w:rsidR="00E35AA2">
        <w:rPr>
          <w:rFonts w:ascii="Times New Roman" w:hAnsi="Times New Roman" w:cs="Times New Roman"/>
          <w:b/>
          <w:sz w:val="24"/>
          <w:szCs w:val="24"/>
          <w:lang w:val="ru-RU"/>
        </w:rPr>
        <w:t xml:space="preserve"> (попунити за меру за коју се конкурише)</w:t>
      </w:r>
      <w:r w:rsidR="007B264F">
        <w:rPr>
          <w:rFonts w:ascii="Times New Roman" w:hAnsi="Times New Roman" w:cs="Times New Roman"/>
          <w:b/>
          <w:sz w:val="24"/>
          <w:szCs w:val="24"/>
          <w:lang w:val="ru-RU"/>
        </w:rPr>
        <w:t xml:space="preserve"> – све цене морају бити дате у РСД са ПДВ-ом</w:t>
      </w:r>
    </w:p>
    <w:p w14:paraId="171DF8D5" w14:textId="77777777" w:rsidR="00302226" w:rsidRDefault="00302226" w:rsidP="0030222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02226" w:rsidRPr="003F4A9D" w14:paraId="0EFC2FAC" w14:textId="77777777" w:rsidTr="00E52803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73DFC623" w14:textId="01EE6736" w:rsidR="00302226" w:rsidRPr="003F4A9D" w:rsidRDefault="00E35AA2" w:rsidP="00E35AA2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просторијама за станове и куће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6AC126D8" w14:textId="77777777" w:rsidR="00302226" w:rsidRPr="003F4A9D" w:rsidRDefault="00302226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302226" w:rsidRPr="009076A1" w14:paraId="09B10326" w14:textId="77777777" w:rsidTr="00E52803">
        <w:trPr>
          <w:trHeight w:val="343"/>
        </w:trPr>
        <w:tc>
          <w:tcPr>
            <w:tcW w:w="5920" w:type="dxa"/>
            <w:shd w:val="clear" w:color="auto" w:fill="auto"/>
          </w:tcPr>
          <w:p w14:paraId="6E67ADF9" w14:textId="692478E3" w:rsidR="00E35AA2" w:rsidRDefault="00E35AA2" w:rsidP="00E35AA2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lang w:val="ru-RU"/>
              </w:rPr>
              <w:t>Набавка и уградња д</w:t>
            </w:r>
            <w:r w:rsidRPr="009076A1">
              <w:rPr>
                <w:rFonts w:ascii="Times New Roman" w:hAnsi="Times New Roman" w:cs="Times New Roman"/>
                <w:lang w:val="ru-RU"/>
              </w:rPr>
              <w:t>вокрилн</w:t>
            </w:r>
            <w:r>
              <w:rPr>
                <w:rFonts w:ascii="Times New Roman" w:hAnsi="Times New Roman" w:cs="Times New Roman"/>
                <w:lang w:val="ru-RU"/>
              </w:rPr>
              <w:t>ог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ПВЦ прозор</w:t>
            </w:r>
            <w:r>
              <w:rPr>
                <w:rFonts w:ascii="Times New Roman" w:hAnsi="Times New Roman" w:cs="Times New Roman"/>
                <w:lang w:val="ru-RU"/>
              </w:rPr>
              <w:t xml:space="preserve">а по </w:t>
            </w:r>
            <w:r>
              <w:rPr>
                <w:rFonts w:ascii="Times New Roman" w:hAnsi="Times New Roman" w:cs="Times New Roman"/>
                <w:lang w:val="en-US"/>
              </w:rPr>
              <w:t>m</w:t>
            </w:r>
            <w:r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vertAlign w:val="superscript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- боја оквира бела. У оквиру цене </w:t>
            </w:r>
            <w:r w:rsidR="008D0031">
              <w:rPr>
                <w:rFonts w:ascii="Times New Roman" w:hAnsi="Times New Roman" w:cs="Times New Roman"/>
                <w:lang w:val="sr-Cyrl-RS"/>
              </w:rPr>
              <w:t>обухватити</w:t>
            </w:r>
            <w:r>
              <w:rPr>
                <w:rFonts w:ascii="Times New Roman" w:hAnsi="Times New Roman" w:cs="Times New Roman"/>
                <w:lang w:val="sr-Cyrl-CS"/>
              </w:rPr>
              <w:t xml:space="preserve"> и цену</w:t>
            </w:r>
            <w:r>
              <w:t xml:space="preserve"> 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9076A1">
              <w:rPr>
                <w:rFonts w:ascii="Times New Roman" w:hAnsi="Times New Roman" w:cs="Times New Roman"/>
                <w:lang w:val="ru-RU"/>
              </w:rPr>
              <w:t>ПВЦ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>
              <w:rPr>
                <w:rFonts w:ascii="Times New Roman" w:hAnsi="Times New Roman" w:cs="Times New Roman"/>
                <w:lang w:val="sr-Cyrl-CS"/>
              </w:rPr>
              <w:t>е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око прозорa гипс-картон плочама, глетовање, обрада ивица и кречење око прозора</w:t>
            </w:r>
          </w:p>
          <w:p w14:paraId="7BBD8EFB" w14:textId="77777777" w:rsidR="00302226" w:rsidRPr="00126C2F" w:rsidRDefault="00302226" w:rsidP="00E52803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223278C" w14:textId="77777777" w:rsidR="00302226" w:rsidRPr="00273B83" w:rsidRDefault="00302226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8CEC68A" w14:textId="77777777" w:rsidR="00E35AA2" w:rsidRDefault="00E35AA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E35AA2" w:rsidRPr="003F4A9D" w14:paraId="57C02317" w14:textId="77777777" w:rsidTr="00E52803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FA37B10" w14:textId="24742C41" w:rsidR="00E35AA2" w:rsidRPr="003F4A9D" w:rsidRDefault="007B264F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0" w:name="_Hlk104375450"/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термичку изолацију зидова, подова на тлу и осталих делова термичког омотача према негрејаном простору за породичне куће, осим кровног покривача и таваница за породичне куће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6DB51A55" w14:textId="77777777" w:rsidR="00E35AA2" w:rsidRPr="003F4A9D" w:rsidRDefault="00E35AA2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E35AA2" w:rsidRPr="009076A1" w14:paraId="5B11F278" w14:textId="77777777" w:rsidTr="00E52803">
        <w:trPr>
          <w:trHeight w:val="343"/>
        </w:trPr>
        <w:tc>
          <w:tcPr>
            <w:tcW w:w="5920" w:type="dxa"/>
            <w:shd w:val="clear" w:color="auto" w:fill="auto"/>
          </w:tcPr>
          <w:p w14:paraId="3C27B6BA" w14:textId="01FC9FE7" w:rsidR="00E35AA2" w:rsidRPr="00126C2F" w:rsidRDefault="007B264F" w:rsidP="00E52803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>и израда</w:t>
            </w:r>
            <w:r>
              <w:rPr>
                <w:rFonts w:ascii="Times New Roman" w:hAnsi="Times New Roman" w:cs="Times New Roman"/>
                <w:lang w:val="ru-RU"/>
              </w:rPr>
              <w:t xml:space="preserve"> фасаде са свим елементима која укључује и термичку изолацију од минералне вуне дебљине 10 </w:t>
            </w:r>
            <w:r>
              <w:rPr>
                <w:rFonts w:ascii="Times New Roman" w:hAnsi="Times New Roman" w:cs="Times New Roman"/>
                <w:lang w:val="en-US"/>
              </w:rPr>
              <w:t xml:space="preserve">cm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A99D875" w14:textId="77777777" w:rsidR="00E35AA2" w:rsidRPr="00273B83" w:rsidRDefault="00E35AA2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bookmarkEnd w:id="0"/>
    </w:tbl>
    <w:p w14:paraId="71EFD1FD" w14:textId="5A8F2E6D" w:rsidR="00D170C3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7B264F" w:rsidRPr="003F4A9D" w14:paraId="28E2A08B" w14:textId="77777777" w:rsidTr="00E52803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1A606B74" w14:textId="5F5528C8" w:rsidR="007B264F" w:rsidRPr="003F4A9D" w:rsidRDefault="007B264F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термичку изолацију испод кровног покривача за породичне куће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000708A0" w14:textId="77777777" w:rsidR="007B264F" w:rsidRPr="003F4A9D" w:rsidRDefault="007B264F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7B264F" w:rsidRPr="009076A1" w14:paraId="10F95DAE" w14:textId="77777777" w:rsidTr="00E52803">
        <w:trPr>
          <w:trHeight w:val="343"/>
        </w:trPr>
        <w:tc>
          <w:tcPr>
            <w:tcW w:w="5920" w:type="dxa"/>
            <w:shd w:val="clear" w:color="auto" w:fill="auto"/>
          </w:tcPr>
          <w:p w14:paraId="1935B3BD" w14:textId="1C54FFA6" w:rsidR="007B264F" w:rsidRPr="00126C2F" w:rsidRDefault="007B264F" w:rsidP="00E52803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 xml:space="preserve">и </w:t>
            </w:r>
            <w:r>
              <w:rPr>
                <w:rFonts w:ascii="Times New Roman" w:hAnsi="Times New Roman" w:cs="Times New Roman"/>
                <w:lang w:val="ru-RU"/>
              </w:rPr>
              <w:t xml:space="preserve">постављање термичке изолације од минералне вуне дебљине 15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>
              <w:rPr>
                <w:rFonts w:ascii="Times New Roman" w:hAnsi="Times New Roman" w:cs="Times New Roman"/>
                <w:lang w:val="sr-Cyrl-CS"/>
              </w:rPr>
              <w:t xml:space="preserve"> на таваницу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C3D2676" w14:textId="77777777" w:rsidR="007B264F" w:rsidRPr="00273B83" w:rsidRDefault="007B264F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1F4E729" w14:textId="514F5A6E" w:rsidR="007B264F" w:rsidRDefault="007B264F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7B264F" w:rsidRPr="003F4A9D" w14:paraId="4D86FD13" w14:textId="77777777" w:rsidTr="00E52803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09047E5" w14:textId="7D0F8F6A" w:rsidR="007B264F" w:rsidRPr="003F4A9D" w:rsidRDefault="007B264F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Hlk104375680"/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, за породичне куће</w:t>
            </w:r>
            <w:r w:rsidR="0011053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230BC3" w14:textId="77777777" w:rsidR="007B264F" w:rsidRPr="003F4A9D" w:rsidRDefault="007B264F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7B264F" w:rsidRPr="009076A1" w14:paraId="0F105C3E" w14:textId="77777777" w:rsidTr="00E52803">
        <w:trPr>
          <w:trHeight w:val="343"/>
        </w:trPr>
        <w:tc>
          <w:tcPr>
            <w:tcW w:w="5920" w:type="dxa"/>
            <w:shd w:val="clear" w:color="auto" w:fill="auto"/>
          </w:tcPr>
          <w:p w14:paraId="4EA79572" w14:textId="188026A3" w:rsidR="007B264F" w:rsidRPr="00126C2F" w:rsidRDefault="007B264F" w:rsidP="00E52803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>на природни гас</w:t>
            </w:r>
            <w:r>
              <w:rPr>
                <w:rFonts w:ascii="Times New Roman" w:hAnsi="Times New Roman" w:cs="Times New Roman"/>
                <w:lang w:val="ru-RU"/>
              </w:rPr>
              <w:t xml:space="preserve">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E1D2490" w14:textId="77777777" w:rsidR="007B264F" w:rsidRPr="00273B83" w:rsidRDefault="007B264F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bookmarkEnd w:id="1"/>
    </w:tbl>
    <w:p w14:paraId="6C4CFCEF" w14:textId="7B76C786" w:rsidR="007B264F" w:rsidRDefault="007B264F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7B264F" w:rsidRPr="003F4A9D" w14:paraId="0A0F253D" w14:textId="77777777" w:rsidTr="00E52803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2C1B0197" w14:textId="719B69B6" w:rsidR="007B264F" w:rsidRPr="003F4A9D" w:rsidRDefault="007B264F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</w:t>
            </w:r>
            <w:r w:rsidR="0011053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2318D0CE" w14:textId="77777777" w:rsidR="007B264F" w:rsidRPr="003F4A9D" w:rsidRDefault="007B264F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7B264F" w:rsidRPr="009076A1" w14:paraId="63D79F12" w14:textId="77777777" w:rsidTr="00E52803">
        <w:trPr>
          <w:trHeight w:val="343"/>
        </w:trPr>
        <w:tc>
          <w:tcPr>
            <w:tcW w:w="5920" w:type="dxa"/>
            <w:shd w:val="clear" w:color="auto" w:fill="auto"/>
          </w:tcPr>
          <w:p w14:paraId="021443B2" w14:textId="2FD7F2BE" w:rsidR="007B264F" w:rsidRPr="00126C2F" w:rsidRDefault="009275E4" w:rsidP="00E52803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 xml:space="preserve">на </w:t>
            </w:r>
            <w:r>
              <w:rPr>
                <w:rFonts w:ascii="Times New Roman" w:hAnsi="Times New Roman" w:cs="Times New Roman"/>
                <w:lang w:val="ru-RU"/>
              </w:rPr>
              <w:t xml:space="preserve">пелет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E75AF6C" w14:textId="77777777" w:rsidR="007B264F" w:rsidRPr="00273B83" w:rsidRDefault="007B264F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16D158B1" w14:textId="0EDAF422" w:rsidR="007B264F" w:rsidRDefault="007B264F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9275E4" w:rsidRPr="003F4A9D" w14:paraId="0136F793" w14:textId="77777777" w:rsidTr="00E52803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70E428E9" w14:textId="5759325F" w:rsidR="009275E4" w:rsidRPr="003F4A9D" w:rsidRDefault="009275E4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</w:t>
            </w:r>
            <w:r w:rsidR="0011053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 </w:t>
            </w:r>
            <w:bookmarkStart w:id="2" w:name="_GoBack"/>
            <w:bookmarkEnd w:id="2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стан</w:t>
            </w:r>
            <w:r w:rsidR="0011053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е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7C0259AB" w14:textId="77777777" w:rsidR="009275E4" w:rsidRPr="003F4A9D" w:rsidRDefault="009275E4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9275E4" w:rsidRPr="009076A1" w14:paraId="0AF5C1E1" w14:textId="77777777" w:rsidTr="009275E4">
        <w:trPr>
          <w:trHeight w:val="519"/>
        </w:trPr>
        <w:tc>
          <w:tcPr>
            <w:tcW w:w="5920" w:type="dxa"/>
          </w:tcPr>
          <w:p w14:paraId="6E9C1878" w14:textId="77777777" w:rsidR="009275E4" w:rsidRPr="00CF7DD8" w:rsidRDefault="009275E4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циркулационе пумпе са променљивим бројем обртаја,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за </w:t>
            </w:r>
            <w:r>
              <w:rPr>
                <w:rFonts w:ascii="Times New Roman" w:hAnsi="Times New Roman" w:cs="Times New Roman"/>
                <w:lang w:val="sr-Cyrl-CS"/>
              </w:rPr>
              <w:t>проток 1</w:t>
            </w:r>
            <w:r>
              <w:rPr>
                <w:rFonts w:ascii="Times New Roman" w:hAnsi="Times New Roman" w:cs="Times New Roman"/>
                <w:lang w:val="en-US"/>
              </w:rPr>
              <w:t xml:space="preserve"> m3/h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lang w:val="sr-Cyrl-CS"/>
              </w:rPr>
              <w:t>напор 50</w:t>
            </w:r>
            <w:r>
              <w:rPr>
                <w:rFonts w:ascii="Times New Roman" w:hAnsi="Times New Roman" w:cs="Times New Roman"/>
                <w:lang w:val="en-US"/>
              </w:rPr>
              <w:t xml:space="preserve"> kPa</w:t>
            </w:r>
            <w:r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>
              <w:rPr>
                <w:rFonts w:ascii="Times New Roman" w:hAnsi="Times New Roman" w:cs="Times New Roman"/>
                <w:lang w:val="en-US"/>
              </w:rPr>
              <w:t xml:space="preserve">Grundfos alpha,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illo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Yonos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544" w:type="dxa"/>
          </w:tcPr>
          <w:p w14:paraId="7563A675" w14:textId="77777777" w:rsidR="009275E4" w:rsidRPr="00273B83" w:rsidRDefault="009275E4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275E4" w:rsidRPr="009076A1" w14:paraId="694E26A8" w14:textId="77777777" w:rsidTr="009275E4">
        <w:trPr>
          <w:trHeight w:val="519"/>
        </w:trPr>
        <w:tc>
          <w:tcPr>
            <w:tcW w:w="5920" w:type="dxa"/>
          </w:tcPr>
          <w:p w14:paraId="111B9375" w14:textId="77777777" w:rsidR="009275E4" w:rsidRDefault="009275E4" w:rsidP="00E5280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ч</w:t>
            </w:r>
            <w:r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544" w:type="dxa"/>
          </w:tcPr>
          <w:p w14:paraId="69F4A440" w14:textId="77777777" w:rsidR="009275E4" w:rsidRPr="00273B83" w:rsidRDefault="009275E4" w:rsidP="00E5280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275E4" w:rsidRPr="009076A1" w14:paraId="642EA7F6" w14:textId="77777777" w:rsidTr="009275E4">
        <w:trPr>
          <w:trHeight w:val="519"/>
        </w:trPr>
        <w:tc>
          <w:tcPr>
            <w:tcW w:w="5920" w:type="dxa"/>
          </w:tcPr>
          <w:p w14:paraId="762DDB16" w14:textId="77777777" w:rsidR="009275E4" w:rsidRPr="00CF7DD8" w:rsidRDefault="009275E4" w:rsidP="00E5280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544" w:type="dxa"/>
          </w:tcPr>
          <w:p w14:paraId="583AD5F3" w14:textId="77777777" w:rsidR="009275E4" w:rsidRPr="00273B83" w:rsidRDefault="009275E4" w:rsidP="00E5280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0D47048" w14:textId="5305210A" w:rsidR="009275E4" w:rsidRDefault="009275E4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9275E4" w:rsidRPr="003F4A9D" w14:paraId="6EF4D38E" w14:textId="77777777" w:rsidTr="00E52803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27E971E4" w14:textId="0F89A454" w:rsidR="009275E4" w:rsidRPr="003F4A9D" w:rsidRDefault="009275E4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41C2F319" w14:textId="77777777" w:rsidR="009275E4" w:rsidRPr="003F4A9D" w:rsidRDefault="009275E4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9275E4" w:rsidRPr="009076A1" w14:paraId="4F3D29A0" w14:textId="77777777" w:rsidTr="00E52803">
        <w:trPr>
          <w:trHeight w:val="343"/>
        </w:trPr>
        <w:tc>
          <w:tcPr>
            <w:tcW w:w="5920" w:type="dxa"/>
            <w:shd w:val="clear" w:color="auto" w:fill="auto"/>
          </w:tcPr>
          <w:p w14:paraId="4164E7BF" w14:textId="20B0F9BE" w:rsidR="009275E4" w:rsidRPr="00126C2F" w:rsidRDefault="009275E4" w:rsidP="00E52803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топлотн</w:t>
            </w:r>
            <w:r>
              <w:rPr>
                <w:rFonts w:ascii="Times New Roman" w:hAnsi="Times New Roman" w:cs="Times New Roman"/>
                <w:lang w:val="sr-Latn-CS"/>
              </w:rPr>
              <w:t>e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e </w:t>
            </w:r>
            <w:r>
              <w:rPr>
                <w:rFonts w:ascii="Times New Roman" w:hAnsi="Times New Roman" w:cs="Times New Roman"/>
                <w:lang w:val="sr-Cyrl-CS"/>
              </w:rPr>
              <w:t xml:space="preserve">ваздух – вода,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71B5949" w14:textId="77777777" w:rsidR="009275E4" w:rsidRPr="00273B83" w:rsidRDefault="009275E4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6D15653" w14:textId="72335E47" w:rsidR="009275E4" w:rsidRDefault="009275E4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7B4D10A" w14:textId="77777777" w:rsidR="00110538" w:rsidRDefault="00110538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2DD44D5" w14:textId="77777777" w:rsidR="00A31441" w:rsidRDefault="00A31441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9275E4" w:rsidRPr="003F4A9D" w14:paraId="4BCE4950" w14:textId="77777777" w:rsidTr="00E52803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2FF6B63D" w14:textId="1255AE68" w:rsidR="009275E4" w:rsidRPr="003F4A9D" w:rsidRDefault="009275E4" w:rsidP="00E52803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26BA1542" w14:textId="77777777" w:rsidR="009275E4" w:rsidRPr="003F4A9D" w:rsidRDefault="009275E4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9275E4" w:rsidRPr="009076A1" w14:paraId="4AFD737D" w14:textId="77777777" w:rsidTr="00E52803">
        <w:trPr>
          <w:trHeight w:val="343"/>
        </w:trPr>
        <w:tc>
          <w:tcPr>
            <w:tcW w:w="5920" w:type="dxa"/>
            <w:shd w:val="clear" w:color="auto" w:fill="auto"/>
          </w:tcPr>
          <w:p w14:paraId="43DF4EB7" w14:textId="22C2B01D" w:rsidR="009275E4" w:rsidRPr="00126C2F" w:rsidRDefault="009275E4" w:rsidP="00E52803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 соларног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колектора у инсталацију за централ</w:t>
            </w:r>
            <w:r>
              <w:rPr>
                <w:rFonts w:ascii="Times New Roman" w:hAnsi="Times New Roman" w:cs="Times New Roman"/>
                <w:lang w:val="ru-RU"/>
              </w:rPr>
              <w:t>ну припрему потрошне топле воде капацитета акумулационог бојлера 200 литара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8DB9559" w14:textId="77777777" w:rsidR="009275E4" w:rsidRPr="00273B83" w:rsidRDefault="009275E4" w:rsidP="00E5280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AD6DD5B" w14:textId="77777777" w:rsidR="009275E4" w:rsidRDefault="009275E4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4DC48FC1" w14:textId="2FE93BAB" w:rsidR="007B264F" w:rsidRDefault="007B264F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1A2E4C4" w14:textId="012EFE49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2DDEA26" w14:textId="166C6D0E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8A0685E" w14:textId="1CD0CB22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110DA594" w14:textId="5395EA84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952BC4B" w14:textId="360E6A21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20A4881" w14:textId="3F8C78DF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B05CE18" w14:textId="78C02257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DF26993" w14:textId="57C923E9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A73970E" w14:textId="1F76E621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F674500" w14:textId="27CECFA4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44009AB9" w14:textId="663C845F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AAF1032" w14:textId="690D2647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826303" w14:textId="7D1D2F2C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3A796F4" w14:textId="2F57051B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6B96F4" w14:textId="128AE6AF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5C08B75" w14:textId="76B2F712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4ABD5936" w14:textId="5D144734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DFC86E1" w14:textId="0BCF62A6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E0825FD" w14:textId="09A630C8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47AA2247" w14:textId="64F1CB6B" w:rsidR="00073660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49DD42E" w14:textId="77777777" w:rsidR="00073660" w:rsidRPr="00FF5F34" w:rsidRDefault="00073660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319ECD1" w14:textId="77777777" w:rsidR="00CF7DD8" w:rsidRPr="00CB75D9" w:rsidRDefault="00CF7DD8" w:rsidP="00CB75D9">
      <w:pPr>
        <w:rPr>
          <w:rFonts w:ascii="Times New Roman" w:hAnsi="Times New Roman" w:cs="Times New Roman"/>
          <w:lang w:val="sr-Cyrl-RS"/>
        </w:rPr>
      </w:pPr>
    </w:p>
    <w:sectPr w:rsidR="00CF7DD8" w:rsidRPr="00CB7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2D67D" w14:textId="77777777" w:rsidR="005F4F4A" w:rsidRDefault="005F4F4A" w:rsidP="008A6F6C">
      <w:pPr>
        <w:spacing w:after="0" w:line="240" w:lineRule="auto"/>
      </w:pPr>
      <w:r>
        <w:separator/>
      </w:r>
    </w:p>
  </w:endnote>
  <w:endnote w:type="continuationSeparator" w:id="0">
    <w:p w14:paraId="084FFBB2" w14:textId="77777777" w:rsidR="005F4F4A" w:rsidRDefault="005F4F4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C8393" w14:textId="77777777" w:rsidR="005F4F4A" w:rsidRDefault="005F4F4A" w:rsidP="008A6F6C">
      <w:pPr>
        <w:spacing w:after="0" w:line="240" w:lineRule="auto"/>
      </w:pPr>
      <w:r>
        <w:separator/>
      </w:r>
    </w:p>
  </w:footnote>
  <w:footnote w:type="continuationSeparator" w:id="0">
    <w:p w14:paraId="2E02E4C4" w14:textId="77777777" w:rsidR="005F4F4A" w:rsidRDefault="005F4F4A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4ABA148C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8361F"/>
    <w:multiLevelType w:val="hybridMultilevel"/>
    <w:tmpl w:val="E0547504"/>
    <w:lvl w:ilvl="0" w:tplc="0409000F">
      <w:start w:val="1"/>
      <w:numFmt w:val="decimal"/>
      <w:lvlText w:val="%1."/>
      <w:lvlJc w:val="left"/>
      <w:pPr>
        <w:ind w:left="1332" w:hanging="360"/>
      </w:pPr>
    </w:lvl>
    <w:lvl w:ilvl="1" w:tplc="04090019" w:tentative="1">
      <w:start w:val="1"/>
      <w:numFmt w:val="lowerLetter"/>
      <w:lvlText w:val="%2."/>
      <w:lvlJc w:val="left"/>
      <w:pPr>
        <w:ind w:left="2052" w:hanging="360"/>
      </w:pPr>
    </w:lvl>
    <w:lvl w:ilvl="2" w:tplc="0409001B" w:tentative="1">
      <w:start w:val="1"/>
      <w:numFmt w:val="lowerRoman"/>
      <w:lvlText w:val="%3."/>
      <w:lvlJc w:val="right"/>
      <w:pPr>
        <w:ind w:left="2772" w:hanging="180"/>
      </w:pPr>
    </w:lvl>
    <w:lvl w:ilvl="3" w:tplc="0409000F" w:tentative="1">
      <w:start w:val="1"/>
      <w:numFmt w:val="decimal"/>
      <w:lvlText w:val="%4."/>
      <w:lvlJc w:val="left"/>
      <w:pPr>
        <w:ind w:left="3492" w:hanging="360"/>
      </w:pPr>
    </w:lvl>
    <w:lvl w:ilvl="4" w:tplc="04090019" w:tentative="1">
      <w:start w:val="1"/>
      <w:numFmt w:val="lowerLetter"/>
      <w:lvlText w:val="%5."/>
      <w:lvlJc w:val="left"/>
      <w:pPr>
        <w:ind w:left="4212" w:hanging="360"/>
      </w:pPr>
    </w:lvl>
    <w:lvl w:ilvl="5" w:tplc="0409001B" w:tentative="1">
      <w:start w:val="1"/>
      <w:numFmt w:val="lowerRoman"/>
      <w:lvlText w:val="%6."/>
      <w:lvlJc w:val="right"/>
      <w:pPr>
        <w:ind w:left="4932" w:hanging="180"/>
      </w:pPr>
    </w:lvl>
    <w:lvl w:ilvl="6" w:tplc="0409000F" w:tentative="1">
      <w:start w:val="1"/>
      <w:numFmt w:val="decimal"/>
      <w:lvlText w:val="%7."/>
      <w:lvlJc w:val="left"/>
      <w:pPr>
        <w:ind w:left="5652" w:hanging="360"/>
      </w:pPr>
    </w:lvl>
    <w:lvl w:ilvl="7" w:tplc="04090019" w:tentative="1">
      <w:start w:val="1"/>
      <w:numFmt w:val="lowerLetter"/>
      <w:lvlText w:val="%8."/>
      <w:lvlJc w:val="left"/>
      <w:pPr>
        <w:ind w:left="6372" w:hanging="360"/>
      </w:pPr>
    </w:lvl>
    <w:lvl w:ilvl="8" w:tplc="04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4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2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4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73660"/>
    <w:rsid w:val="0008583E"/>
    <w:rsid w:val="0009375D"/>
    <w:rsid w:val="000942A4"/>
    <w:rsid w:val="00094CF5"/>
    <w:rsid w:val="000960D1"/>
    <w:rsid w:val="000A12C0"/>
    <w:rsid w:val="000A29DE"/>
    <w:rsid w:val="000C3FDD"/>
    <w:rsid w:val="000D566E"/>
    <w:rsid w:val="000D7E2A"/>
    <w:rsid w:val="000E02AD"/>
    <w:rsid w:val="000E1196"/>
    <w:rsid w:val="000F41C6"/>
    <w:rsid w:val="00110538"/>
    <w:rsid w:val="001134A7"/>
    <w:rsid w:val="001152CE"/>
    <w:rsid w:val="00126C2F"/>
    <w:rsid w:val="0013177E"/>
    <w:rsid w:val="00141739"/>
    <w:rsid w:val="00145D62"/>
    <w:rsid w:val="001703EB"/>
    <w:rsid w:val="00171D78"/>
    <w:rsid w:val="00186020"/>
    <w:rsid w:val="00193A3F"/>
    <w:rsid w:val="001B70DB"/>
    <w:rsid w:val="001B7897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02226"/>
    <w:rsid w:val="00314207"/>
    <w:rsid w:val="00320D05"/>
    <w:rsid w:val="00342D66"/>
    <w:rsid w:val="00354E21"/>
    <w:rsid w:val="00361D25"/>
    <w:rsid w:val="00363869"/>
    <w:rsid w:val="00364243"/>
    <w:rsid w:val="003716E7"/>
    <w:rsid w:val="003734C4"/>
    <w:rsid w:val="0038165D"/>
    <w:rsid w:val="00392223"/>
    <w:rsid w:val="00392B09"/>
    <w:rsid w:val="003B19E9"/>
    <w:rsid w:val="003B67C3"/>
    <w:rsid w:val="003D156A"/>
    <w:rsid w:val="003E48C1"/>
    <w:rsid w:val="003F3D1F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4F6634"/>
    <w:rsid w:val="005019B2"/>
    <w:rsid w:val="00513019"/>
    <w:rsid w:val="005146C8"/>
    <w:rsid w:val="00515085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4F4A"/>
    <w:rsid w:val="005F7566"/>
    <w:rsid w:val="005F7990"/>
    <w:rsid w:val="00604BC5"/>
    <w:rsid w:val="0060772A"/>
    <w:rsid w:val="00630070"/>
    <w:rsid w:val="00630EBE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264F"/>
    <w:rsid w:val="007D02A2"/>
    <w:rsid w:val="007D5DBE"/>
    <w:rsid w:val="007E3DDF"/>
    <w:rsid w:val="007E4D50"/>
    <w:rsid w:val="007F2C93"/>
    <w:rsid w:val="00811933"/>
    <w:rsid w:val="00815779"/>
    <w:rsid w:val="00820788"/>
    <w:rsid w:val="0083634D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0031"/>
    <w:rsid w:val="008D2AED"/>
    <w:rsid w:val="009006A6"/>
    <w:rsid w:val="00900E43"/>
    <w:rsid w:val="00903722"/>
    <w:rsid w:val="0090597B"/>
    <w:rsid w:val="009060C3"/>
    <w:rsid w:val="009076A1"/>
    <w:rsid w:val="00911822"/>
    <w:rsid w:val="00915846"/>
    <w:rsid w:val="00916110"/>
    <w:rsid w:val="00923060"/>
    <w:rsid w:val="009275E4"/>
    <w:rsid w:val="00931866"/>
    <w:rsid w:val="00932AEF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1441"/>
    <w:rsid w:val="00A35B3D"/>
    <w:rsid w:val="00A40E14"/>
    <w:rsid w:val="00A713B6"/>
    <w:rsid w:val="00A75AC0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B094F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E5D3B"/>
    <w:rsid w:val="00CE713B"/>
    <w:rsid w:val="00CF7DD8"/>
    <w:rsid w:val="00D0233C"/>
    <w:rsid w:val="00D02D88"/>
    <w:rsid w:val="00D051E1"/>
    <w:rsid w:val="00D126F4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1EC7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5AA2"/>
    <w:rsid w:val="00E52803"/>
    <w:rsid w:val="00E54413"/>
    <w:rsid w:val="00E560D5"/>
    <w:rsid w:val="00E57B13"/>
    <w:rsid w:val="00E60267"/>
    <w:rsid w:val="00E6311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112E"/>
    <w:rsid w:val="00F15FEC"/>
    <w:rsid w:val="00F1603F"/>
    <w:rsid w:val="00F26EF0"/>
    <w:rsid w:val="00F44361"/>
    <w:rsid w:val="00F548B8"/>
    <w:rsid w:val="00F568DE"/>
    <w:rsid w:val="00F65461"/>
    <w:rsid w:val="00F82876"/>
    <w:rsid w:val="00F92E26"/>
    <w:rsid w:val="00FA0BA2"/>
    <w:rsid w:val="00FB142F"/>
    <w:rsid w:val="00FC4A03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styleId="UnresolvedMention">
    <w:name w:val="Unresolved Mention"/>
    <w:basedOn w:val="DefaultParagraphFont"/>
    <w:uiPriority w:val="99"/>
    <w:semiHidden/>
    <w:unhideWhenUsed/>
    <w:rsid w:val="00145D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6EBBA1-9912-4A14-8715-89AB3E05D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6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iljana Đordan</cp:lastModifiedBy>
  <cp:revision>5</cp:revision>
  <cp:lastPrinted>2022-05-25T11:07:00Z</cp:lastPrinted>
  <dcterms:created xsi:type="dcterms:W3CDTF">2022-06-08T10:15:00Z</dcterms:created>
  <dcterms:modified xsi:type="dcterms:W3CDTF">2022-06-09T08:32:00Z</dcterms:modified>
</cp:coreProperties>
</file>